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litary Officer position at [Organization/Institution Name] in South Korea, Seoul. As a dedicated and experienced military professional with a deep understanding of defense strategies, leadership, and international security dynamics, I am eager to contribute my expertise to support the critical mission of safeguarding national and regional stability. My background in military operations, combined with my commitment to excellence in service, aligns perfectly with the values and objectives of your organization. I am particularly drawn to this opportunity because South Korea's strategic significance in global security and its role as a leader in military innovation make it an ideal environment for a seasoned officer like myself to thrive.</w:t>
      </w:r>
    </w:p>
    <w:bookmarkStart w:id="20" w:name="background-and-qualifications"/>
    <w:p>
      <w:pPr>
        <w:pStyle w:val="Heading2"/>
      </w:pPr>
      <w:r>
        <w:t xml:space="preserve">Background and Qualifications</w:t>
      </w:r>
    </w:p>
    <w:p>
      <w:pPr>
        <w:pStyle w:val="FirstParagraph"/>
      </w:pPr>
      <w:r>
        <w:t xml:space="preserve">With over [X] years of experience serving as a Military Officer, I have developed a comprehensive skill set in strategic planning, tactical execution, and personnel management. My career has been defined by a relentless pursuit of excellence in leadership, whether leading small units in high-stakes operations or coordinating large-scale military exercises across diverse environments. I hold [specific rank or position held], where I was responsible for [specific duties, e.g., "overseeing logistics, training programs, and operational readiness"]. This role required not only technical expertise but also the ability to adapt to dynamic challenges while maintaining the highest standards of discipline and professionalism.</w:t>
      </w:r>
    </w:p>
    <w:p>
      <w:pPr>
        <w:pStyle w:val="BodyText"/>
      </w:pPr>
      <w:r>
        <w:t xml:space="preserve">My experience extends beyond traditional military operations. I have participated in multinational collaborations, including joint exercises with allied forces such as the United States, Japan, and other regional partners. These experiences have honed my ability to work within complex, multicultural teams and understand the nuances of international security cooperation. South Korea's unique position as a hub for global defense innovation and its emphasis on maintaining a strong military presence in East Asia make this role particularly compelling for me. I am confident that my background in [specific area, e.g., "counterterrorism, intelligence analysis, or peacekeeping missions"] will allow me to contribute meaningfully to your organization's goals.</w:t>
      </w:r>
    </w:p>
    <w:bookmarkEnd w:id="20"/>
    <w:bookmarkStart w:id="21" w:name="why-south-korea-and-seoul"/>
    <w:p>
      <w:pPr>
        <w:pStyle w:val="Heading2"/>
      </w:pPr>
      <w:r>
        <w:t xml:space="preserve">Why South Korea and Seoul?</w:t>
      </w:r>
    </w:p>
    <w:p>
      <w:pPr>
        <w:pStyle w:val="FirstParagraph"/>
      </w:pPr>
      <w:r>
        <w:t xml:space="preserve">The opportunity to serve as a Military Officer in South Korea, particularly in Seoul, represents a profound career milestone for me. As the capital of a nation that consistently demonstrates resilience and innovation in defense, Seoul is not just a city but a symbol of strategic importance on the global stage. South Korea's commitment to advancing its military capabilities while fostering regional stability aligns with my own professional ethos. I am especially inspired by the country's dedication to leveraging technology and partnerships to address modern security challenges, such as cyber threats, North Korean tensions, and emerging geopolitical shifts.</w:t>
      </w:r>
    </w:p>
    <w:p>
      <w:pPr>
        <w:pStyle w:val="BodyText"/>
      </w:pPr>
      <w:r>
        <w:t xml:space="preserve">Seoul itself offers a unique blend of historical significance and cutting-edge development. As a Military Officer, I would be honored to contribute to the city's defense infrastructure while engaging with its vibrant culture and diverse community. My understanding of South Korea's military protocols, combined with my cultural adaptability, ensures that I can seamlessly integrate into your team. I have also studied the country's military history and contemporary strategies, which has further solidified my determination to serve in this critical role.</w:t>
      </w:r>
    </w:p>
    <w:bookmarkEnd w:id="21"/>
    <w:bookmarkStart w:id="22" w:name="leadership-and-mission-centric-approach"/>
    <w:p>
      <w:pPr>
        <w:pStyle w:val="Heading2"/>
      </w:pPr>
      <w:r>
        <w:t xml:space="preserve">Leadership and Mission-Centric Approach</w:t>
      </w:r>
    </w:p>
    <w:p>
      <w:pPr>
        <w:pStyle w:val="FirstParagraph"/>
      </w:pPr>
      <w:r>
        <w:t xml:space="preserve">At the core of my career as a Military Officer is an unwavering commitment to mission success. I have consistently demonstrated the ability to lead under pressure, make decisive decisions, and inspire teams to achieve their full potential. My leadership style emphasizes transparency, accountability, and collaboration—principles that are essential for maintaining morale and operational effectiveness in any military environment. For instance, during [specific example of a challenging mission or project], I successfully [describe outcome, e.g., "coordinated with cross-functional teams to execute a high-stakes operation that resulted in enhanced security protocols"].</w:t>
      </w:r>
    </w:p>
    <w:p>
      <w:pPr>
        <w:pStyle w:val="BodyText"/>
      </w:pPr>
      <w:r>
        <w:t xml:space="preserve">I also prioritize the well-being and development of my personnel. A true Military Officer must not only be a strategist but also a mentor, fostering an environment where individuals can grow both professionally and personally. My experience in training programs has allowed me to instill values such as integrity, discipline, and perseverance—qualities that are vital for sustaining a strong military force. In South Korea's dynamic security landscape, these attributes will be instrumental in ensuring the readiness and cohesion of your teams.</w:t>
      </w:r>
    </w:p>
    <w:bookmarkEnd w:id="22"/>
    <w:bookmarkStart w:id="23" w:name="adaptability-and-cultural-sensitivity"/>
    <w:p>
      <w:pPr>
        <w:pStyle w:val="Heading2"/>
      </w:pPr>
      <w:r>
        <w:t xml:space="preserve">Adaptability and Cultural Sensitivity</w:t>
      </w:r>
    </w:p>
    <w:p>
      <w:pPr>
        <w:pStyle w:val="FirstParagraph"/>
      </w:pPr>
      <w:r>
        <w:t xml:space="preserve">One of my greatest strengths as a Military Officer is my ability to adapt to new environments while respecting local customs and traditions. I have served in diverse regions, including [list locations if applicable], where I learned the importance of cultural sensitivity in fostering trust and collaboration. In South Korea, this adaptability will enable me to work effectively with both local personnel and international partners, ensuring that operations are conducted with mutual respect and understanding.</w:t>
      </w:r>
    </w:p>
    <w:p>
      <w:pPr>
        <w:pStyle w:val="BodyText"/>
      </w:pPr>
      <w:r>
        <w:t xml:space="preserve">Additionally, I have a strong appreciation for the values that define South Korean society, such as harmony, perseverance, and collective responsibility. These principles resonate deeply with my own beliefs about the role of a Military Officer in serving both the nation and its people. I am eager to contribute to your organization's mission by upholding these values while embracing the opportunities for growth that come with serving in Seoul.</w:t>
      </w:r>
    </w:p>
    <w:bookmarkEnd w:id="23"/>
    <w:bookmarkStart w:id="24" w:name="conclusion"/>
    <w:p>
      <w:pPr>
        <w:pStyle w:val="Heading2"/>
      </w:pPr>
      <w:r>
        <w:t xml:space="preserve">Conclusion</w:t>
      </w:r>
    </w:p>
    <w:p>
      <w:pPr>
        <w:pStyle w:val="FirstParagraph"/>
      </w:pPr>
      <w:r>
        <w:t xml:space="preserve">In conclusion, I am confident that my experience, leadership skills, and passion for military service make me an ideal candidate for the Military Officer position in South Korea Seoul. I am excited about the prospect of contributing to your organization's mission of protecting national security and promoting regional stability. Thank you for considering my application. I would be honored to discuss how my background and vision align with your goals in a personal interview.</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South Korea Seoul</dc:title>
  <dc:creator/>
  <dc:language>en</dc:language>
  <cp:keywords/>
  <dcterms:created xsi:type="dcterms:W3CDTF">2025-12-10T14:04:50Z</dcterms:created>
  <dcterms:modified xsi:type="dcterms:W3CDTF">2025-12-10T14:04:50Z</dcterms:modified>
</cp:coreProperties>
</file>

<file path=docProps/custom.xml><?xml version="1.0" encoding="utf-8"?>
<Properties xmlns="http://schemas.openxmlformats.org/officeDocument/2006/custom-properties" xmlns:vt="http://schemas.openxmlformats.org/officeDocument/2006/docPropsVTypes"/>
</file>